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D4C19" w14:textId="4B67F3DA" w:rsidR="00560CF1" w:rsidRDefault="00217D86" w:rsidP="00560CF1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64A880C" wp14:editId="658AB070">
                <wp:simplePos x="0" y="0"/>
                <wp:positionH relativeFrom="page">
                  <wp:posOffset>-219075</wp:posOffset>
                </wp:positionH>
                <wp:positionV relativeFrom="page">
                  <wp:posOffset>9525</wp:posOffset>
                </wp:positionV>
                <wp:extent cx="7781925" cy="1562100"/>
                <wp:effectExtent l="0" t="0" r="9525" b="0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1925" cy="1562100"/>
                          <a:chOff x="-9525" y="38100"/>
                          <a:chExt cx="7781925" cy="156210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9525" y="38100"/>
                            <a:ext cx="7781925" cy="1562100"/>
                          </a:xfrm>
                          <a:prstGeom prst="rect">
                            <a:avLst/>
                          </a:prstGeom>
                          <a:solidFill>
                            <a:srgbClr val="50505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93E77C" w14:textId="77777777" w:rsidR="00217D86" w:rsidRPr="00692AB8" w:rsidRDefault="00217D86" w:rsidP="00217D86">
                              <w:pPr>
                                <w:jc w:val="right"/>
                                <w:rPr>
                                  <w:b/>
                                  <w:bCs/>
                                  <w:color w:val="FFFFFF" w:themeColor="background1"/>
                                  <w:sz w:val="40"/>
                                  <w:szCs w:val="32"/>
                                </w:rPr>
                              </w:pPr>
                            </w:p>
                            <w:p w14:paraId="55244F05" w14:textId="77777777" w:rsidR="00217D86" w:rsidRPr="00692AB8" w:rsidRDefault="00217D86" w:rsidP="00217D86">
                              <w:pPr>
                                <w:jc w:val="right"/>
                                <w:rPr>
                                  <w:b/>
                                  <w:bCs/>
                                  <w:color w:val="FFFFFF" w:themeColor="background1"/>
                                  <w:sz w:val="40"/>
                                  <w:szCs w:val="32"/>
                                </w:rPr>
                              </w:pPr>
                            </w:p>
                            <w:p w14:paraId="6CF85DE3" w14:textId="77777777" w:rsidR="00217D86" w:rsidRPr="00E655F4" w:rsidRDefault="00217D86" w:rsidP="00217D86">
                              <w:pPr>
                                <w:jc w:val="both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52"/>
                                  <w:szCs w:val="44"/>
                                </w:rPr>
                                <w:t xml:space="preserve">    </w:t>
                              </w:r>
                            </w:p>
                            <w:p w14:paraId="0F36BCF6" w14:textId="77777777" w:rsidR="00217D86" w:rsidRPr="00E655F4" w:rsidRDefault="00217D86" w:rsidP="00217D86">
                              <w:pPr>
                                <w:jc w:val="both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41FBE7A2" w14:textId="77777777" w:rsidR="00217D86" w:rsidRDefault="00217D86" w:rsidP="00217D8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24375" y="295275"/>
                            <a:ext cx="2999105" cy="11214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11809" y="547039"/>
                            <a:ext cx="3648075" cy="7172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F20984" w14:textId="2676D6F3" w:rsidR="00217D86" w:rsidRPr="00BD751B" w:rsidRDefault="00BD751B" w:rsidP="00217D86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BD751B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  <w:lang w:val="en-US"/>
                                </w:rPr>
                                <w:t>JOB DESCRIP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4A880C" id="Group 1" o:spid="_x0000_s1026" style="position:absolute;margin-left:-17.25pt;margin-top:.75pt;width:612.75pt;height:123pt;z-index:251658240;mso-position-horizontal-relative:page;mso-position-vertical-relative:page;mso-width-relative:margin;mso-height-relative:margin" coordorigin="-95,381" coordsize="77819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-95;top:381;width:77819;height:15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" fillcolor="#505050" stroked="f">
                  <v:textbox>
                    <w:txbxContent>
                      <w:p w14:paraId="5093E77C" w14:textId="77777777" w:rsidR="00217D86" w:rsidRPr="00692AB8" w:rsidRDefault="00217D86" w:rsidP="00217D86">
                        <w:pPr>
                          <w:jc w:val="right"/>
                          <w:rPr>
                            <w:b/>
                            <w:bCs/>
                            <w:color w:val="FFFFFF" w:themeColor="background1"/>
                            <w:sz w:val="40"/>
                            <w:szCs w:val="32"/>
                          </w:rPr>
                        </w:pPr>
                      </w:p>
                      <w:p w14:paraId="55244F05" w14:textId="77777777" w:rsidR="00217D86" w:rsidRPr="00692AB8" w:rsidRDefault="00217D86" w:rsidP="00217D86">
                        <w:pPr>
                          <w:jc w:val="right"/>
                          <w:rPr>
                            <w:b/>
                            <w:bCs/>
                            <w:color w:val="FFFFFF" w:themeColor="background1"/>
                            <w:sz w:val="40"/>
                            <w:szCs w:val="32"/>
                          </w:rPr>
                        </w:pPr>
                      </w:p>
                      <w:p w14:paraId="6CF85DE3" w14:textId="77777777" w:rsidR="00217D86" w:rsidRPr="00E655F4" w:rsidRDefault="00217D86" w:rsidP="00217D86">
                        <w:pPr>
                          <w:jc w:val="both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52"/>
                            <w:szCs w:val="44"/>
                          </w:rPr>
                          <w:t xml:space="preserve">    </w:t>
                        </w:r>
                      </w:p>
                      <w:p w14:paraId="0F36BCF6" w14:textId="77777777" w:rsidR="00217D86" w:rsidRPr="00E655F4" w:rsidRDefault="00217D86" w:rsidP="00217D86">
                        <w:pPr>
                          <w:jc w:val="both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41FBE7A2" w14:textId="77777777" w:rsidR="00217D86" w:rsidRDefault="00217D86" w:rsidP="00217D86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Logo&#10;&#10;Description automatically generated" style="position:absolute;left:45243;top:2952;width:29991;height:11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">
                  <v:imagedata r:id="rId11" o:title="Logo&#10;&#10;Description automatically generated"/>
                </v:shape>
                <v:shape id="_x0000_s1029" type="#_x0000_t202" style="position:absolute;left:6118;top:5470;width:36480;height:7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7F20984" w14:textId="2676D6F3" w:rsidR="00217D86" w:rsidRPr="00BD751B" w:rsidRDefault="00BD751B" w:rsidP="00217D86">
                        <w:pP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  <w:lang w:val="en-US"/>
                          </w:rPr>
                        </w:pPr>
                        <w:r w:rsidRPr="00BD751B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  <w:lang w:val="en-US"/>
                          </w:rPr>
                          <w:t>JOB DESCRIPTION</w:t>
                        </w: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 w:rsidR="007B33E8">
        <w:t xml:space="preserve"> </w:t>
      </w:r>
    </w:p>
    <w:p w14:paraId="79CA4397" w14:textId="77777777" w:rsidR="001A6B7C" w:rsidRDefault="001A6B7C" w:rsidP="00560CF1"/>
    <w:tbl>
      <w:tblPr>
        <w:tblW w:w="8890" w:type="dxa"/>
        <w:tblInd w:w="-142" w:type="dxa"/>
        <w:tblLook w:val="01E0" w:firstRow="1" w:lastRow="1" w:firstColumn="1" w:lastColumn="1" w:noHBand="0" w:noVBand="0"/>
      </w:tblPr>
      <w:tblGrid>
        <w:gridCol w:w="2410"/>
        <w:gridCol w:w="6480"/>
      </w:tblGrid>
      <w:tr w:rsidR="00DC23F1" w:rsidRPr="007230F9" w14:paraId="1F7D16C2" w14:textId="77777777" w:rsidTr="00C97FF5">
        <w:tc>
          <w:tcPr>
            <w:tcW w:w="2410" w:type="dxa"/>
          </w:tcPr>
          <w:p w14:paraId="5487DEF5" w14:textId="77777777" w:rsidR="00DC23F1" w:rsidRPr="007230F9" w:rsidRDefault="00DC23F1" w:rsidP="00C97FF5">
            <w:pPr>
              <w:rPr>
                <w:b/>
                <w:sz w:val="28"/>
                <w:szCs w:val="28"/>
              </w:rPr>
            </w:pPr>
            <w:r w:rsidRPr="007230F9">
              <w:rPr>
                <w:b/>
                <w:sz w:val="28"/>
                <w:szCs w:val="28"/>
              </w:rPr>
              <w:t xml:space="preserve">Job Title:         </w:t>
            </w:r>
          </w:p>
        </w:tc>
        <w:tc>
          <w:tcPr>
            <w:tcW w:w="6480" w:type="dxa"/>
          </w:tcPr>
          <w:p w14:paraId="7EE62AFE" w14:textId="533B1588" w:rsidR="002A4416" w:rsidRPr="00BD6B5B" w:rsidRDefault="004B6676" w:rsidP="002A4416">
            <w:pPr>
              <w:spacing w:line="247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enticeship Engagement</w:t>
            </w:r>
            <w:r w:rsidR="002A4416" w:rsidRPr="00BD6B5B">
              <w:rPr>
                <w:b/>
                <w:sz w:val="28"/>
                <w:szCs w:val="28"/>
              </w:rPr>
              <w:t xml:space="preserve"> Co-ordinator</w:t>
            </w:r>
          </w:p>
          <w:p w14:paraId="28F37931" w14:textId="77777777" w:rsidR="00DC23F1" w:rsidRPr="000566BE" w:rsidRDefault="00DC23F1" w:rsidP="00C97FF5">
            <w:pPr>
              <w:rPr>
                <w:sz w:val="28"/>
              </w:rPr>
            </w:pPr>
          </w:p>
        </w:tc>
      </w:tr>
      <w:tr w:rsidR="00DC23F1" w:rsidRPr="007230F9" w14:paraId="395A7C5D" w14:textId="77777777" w:rsidTr="00C97FF5">
        <w:tc>
          <w:tcPr>
            <w:tcW w:w="2410" w:type="dxa"/>
          </w:tcPr>
          <w:p w14:paraId="1CDECEAB" w14:textId="77777777" w:rsidR="00DC23F1" w:rsidRPr="007230F9" w:rsidRDefault="00DC23F1" w:rsidP="00C97FF5">
            <w:pPr>
              <w:rPr>
                <w:b/>
                <w:sz w:val="28"/>
                <w:szCs w:val="28"/>
              </w:rPr>
            </w:pPr>
            <w:r w:rsidRPr="007230F9">
              <w:rPr>
                <w:b/>
                <w:sz w:val="28"/>
                <w:szCs w:val="28"/>
              </w:rPr>
              <w:t>Job Purpose:</w:t>
            </w:r>
          </w:p>
        </w:tc>
        <w:tc>
          <w:tcPr>
            <w:tcW w:w="6480" w:type="dxa"/>
          </w:tcPr>
          <w:p w14:paraId="25445BB9" w14:textId="453ACCE7" w:rsidR="00796A85" w:rsidRPr="00B9683D" w:rsidRDefault="00796A85" w:rsidP="00796A85">
            <w:pPr>
              <w:spacing w:line="247" w:lineRule="auto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d the engagement with employers and</w:t>
            </w:r>
            <w:r w:rsidR="006A53F7">
              <w:rPr>
                <w:sz w:val="28"/>
                <w:szCs w:val="28"/>
              </w:rPr>
              <w:t xml:space="preserve"> recruit learners </w:t>
            </w:r>
            <w:r>
              <w:rPr>
                <w:sz w:val="28"/>
                <w:szCs w:val="28"/>
              </w:rPr>
              <w:t xml:space="preserve">for our apprenticeship </w:t>
            </w:r>
            <w:r w:rsidR="00052555">
              <w:rPr>
                <w:sz w:val="28"/>
                <w:szCs w:val="28"/>
              </w:rPr>
              <w:t xml:space="preserve">and pre-apprenticeship </w:t>
            </w:r>
            <w:r>
              <w:rPr>
                <w:sz w:val="28"/>
                <w:szCs w:val="28"/>
              </w:rPr>
              <w:t>programmes</w:t>
            </w:r>
          </w:p>
          <w:p w14:paraId="07C8B1D2" w14:textId="77777777" w:rsidR="00DC23F1" w:rsidRPr="000566BE" w:rsidRDefault="00DC23F1" w:rsidP="00C97FF5">
            <w:pPr>
              <w:rPr>
                <w:rFonts w:cs="Arial"/>
                <w:sz w:val="28"/>
                <w:szCs w:val="28"/>
              </w:rPr>
            </w:pPr>
          </w:p>
        </w:tc>
      </w:tr>
      <w:tr w:rsidR="00DC23F1" w:rsidRPr="007230F9" w14:paraId="7B25C128" w14:textId="77777777" w:rsidTr="00C97FF5">
        <w:tc>
          <w:tcPr>
            <w:tcW w:w="2410" w:type="dxa"/>
          </w:tcPr>
          <w:p w14:paraId="5F61C2AA" w14:textId="77777777" w:rsidR="00DC23F1" w:rsidRPr="007230F9" w:rsidRDefault="00DC23F1" w:rsidP="00C97FF5">
            <w:pPr>
              <w:rPr>
                <w:sz w:val="28"/>
                <w:szCs w:val="28"/>
              </w:rPr>
            </w:pPr>
            <w:r w:rsidRPr="007230F9">
              <w:rPr>
                <w:b/>
                <w:bCs/>
                <w:sz w:val="28"/>
                <w:szCs w:val="28"/>
              </w:rPr>
              <w:t xml:space="preserve">Reports to:          </w:t>
            </w:r>
          </w:p>
        </w:tc>
        <w:tc>
          <w:tcPr>
            <w:tcW w:w="6480" w:type="dxa"/>
          </w:tcPr>
          <w:p w14:paraId="4475ED84" w14:textId="6AEDA290" w:rsidR="00DC23F1" w:rsidRPr="000566BE" w:rsidRDefault="00DC23F1" w:rsidP="00C97FF5">
            <w:pPr>
              <w:rPr>
                <w:rFonts w:cs="Arial"/>
                <w:sz w:val="28"/>
              </w:rPr>
            </w:pPr>
            <w:r>
              <w:rPr>
                <w:rFonts w:cs="Arial"/>
                <w:sz w:val="28"/>
              </w:rPr>
              <w:t xml:space="preserve">Head of </w:t>
            </w:r>
            <w:r w:rsidR="00A87ABD">
              <w:rPr>
                <w:rFonts w:cs="Arial"/>
                <w:sz w:val="28"/>
              </w:rPr>
              <w:t>Marketing</w:t>
            </w:r>
          </w:p>
        </w:tc>
      </w:tr>
      <w:tr w:rsidR="00BD6B5B" w:rsidRPr="007230F9" w14:paraId="0CA0CB17" w14:textId="77777777" w:rsidTr="00C97FF5">
        <w:tc>
          <w:tcPr>
            <w:tcW w:w="2410" w:type="dxa"/>
          </w:tcPr>
          <w:p w14:paraId="2FA4FB21" w14:textId="77777777" w:rsidR="00BD6B5B" w:rsidRPr="007230F9" w:rsidRDefault="00BD6B5B" w:rsidP="00C97FF5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80" w:type="dxa"/>
          </w:tcPr>
          <w:p w14:paraId="6742E6E5" w14:textId="77777777" w:rsidR="00BD6B5B" w:rsidRDefault="00BD6B5B" w:rsidP="00C97FF5">
            <w:pPr>
              <w:rPr>
                <w:rFonts w:cs="Arial"/>
                <w:sz w:val="28"/>
              </w:rPr>
            </w:pPr>
          </w:p>
        </w:tc>
      </w:tr>
    </w:tbl>
    <w:p w14:paraId="7FDB1CB3" w14:textId="77777777" w:rsidR="00BD751B" w:rsidRDefault="00BD751B" w:rsidP="00BD751B">
      <w:pPr>
        <w:pStyle w:val="Heading1"/>
        <w:ind w:left="720" w:hanging="720"/>
        <w:jc w:val="both"/>
        <w:rPr>
          <w:rFonts w:ascii="Bliss 2 Light" w:hAnsi="Bliss 2 Light"/>
          <w:bCs w:val="0"/>
          <w:sz w:val="28"/>
          <w:szCs w:val="28"/>
        </w:rPr>
      </w:pPr>
      <w:r w:rsidRPr="007230F9">
        <w:rPr>
          <w:rFonts w:ascii="Bliss 2 Light" w:hAnsi="Bliss 2 Light"/>
          <w:bCs w:val="0"/>
          <w:sz w:val="28"/>
          <w:szCs w:val="28"/>
        </w:rPr>
        <w:t xml:space="preserve">Key </w:t>
      </w:r>
      <w:r>
        <w:rPr>
          <w:rFonts w:ascii="Bliss 2 Light" w:hAnsi="Bliss 2 Light"/>
          <w:bCs w:val="0"/>
          <w:sz w:val="28"/>
          <w:szCs w:val="28"/>
        </w:rPr>
        <w:t>R</w:t>
      </w:r>
      <w:r w:rsidRPr="007230F9">
        <w:rPr>
          <w:rFonts w:ascii="Bliss 2 Light" w:hAnsi="Bliss 2 Light"/>
          <w:bCs w:val="0"/>
          <w:sz w:val="28"/>
          <w:szCs w:val="28"/>
        </w:rPr>
        <w:t>esponsibilities:</w:t>
      </w:r>
      <w:r>
        <w:rPr>
          <w:rFonts w:ascii="Bliss 2 Light" w:hAnsi="Bliss 2 Light"/>
          <w:bCs w:val="0"/>
          <w:sz w:val="28"/>
          <w:szCs w:val="28"/>
        </w:rPr>
        <w:t xml:space="preserve"> </w:t>
      </w:r>
    </w:p>
    <w:p w14:paraId="13E8F45F" w14:textId="77777777" w:rsidR="00BD751B" w:rsidRPr="007230F9" w:rsidRDefault="00BD751B" w:rsidP="00BD751B">
      <w:pPr>
        <w:pStyle w:val="BodyTextIndent"/>
        <w:tabs>
          <w:tab w:val="center" w:pos="4153"/>
        </w:tabs>
        <w:ind w:left="0"/>
        <w:rPr>
          <w:rFonts w:ascii="Bliss 2 Light" w:hAnsi="Bliss 2 Light" w:cs="Arial"/>
          <w:sz w:val="16"/>
          <w:szCs w:val="16"/>
        </w:rPr>
      </w:pPr>
    </w:p>
    <w:p w14:paraId="7C0CE8FC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Develop effective working relationships with a range of employers for the recruitment of apprentices, both already employed with the employer and through developing apprenticeship vacancies to hire people into the vacancy;</w:t>
      </w:r>
    </w:p>
    <w:p w14:paraId="1653186A" w14:textId="60ED8439" w:rsidR="00192FD3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 xml:space="preserve">Engage with a range of employers for the development of work experience vacancies and potential progression opportunities for </w:t>
      </w:r>
      <w:r w:rsidR="0048693D">
        <w:rPr>
          <w:rFonts w:ascii="Bliss 2 Light" w:hAnsi="Bliss 2 Light"/>
        </w:rPr>
        <w:t>pre-apprenticeship</w:t>
      </w:r>
      <w:r w:rsidRPr="0072163F">
        <w:rPr>
          <w:rFonts w:ascii="Bliss 2 Light" w:hAnsi="Bliss 2 Light"/>
        </w:rPr>
        <w:t xml:space="preserve"> </w:t>
      </w:r>
      <w:proofErr w:type="gramStart"/>
      <w:r w:rsidRPr="0072163F">
        <w:rPr>
          <w:rFonts w:ascii="Bliss 2 Light" w:hAnsi="Bliss 2 Light"/>
        </w:rPr>
        <w:t>programmes;</w:t>
      </w:r>
      <w:proofErr w:type="gramEnd"/>
    </w:p>
    <w:p w14:paraId="0CDC6092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Support employers in advertising vacancies and registration with the Apprenticeship Service;</w:t>
      </w:r>
    </w:p>
    <w:p w14:paraId="7D716E24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Ensure employer funding is reserved on the Apprenticeship Service;</w:t>
      </w:r>
    </w:p>
    <w:p w14:paraId="039B689F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Assess employer environments to ensure compliance with health &amp; safety, safeguarding, programme and funding requirements;</w:t>
      </w:r>
    </w:p>
    <w:p w14:paraId="7C0953E1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Engage with target employed and unemployed young people and adults for relevant learning programmes;</w:t>
      </w:r>
    </w:p>
    <w:p w14:paraId="0CE3E0D1" w14:textId="61F53A21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>Undertake effective and efficient initial assessment of learner applicants, providing effective information</w:t>
      </w:r>
      <w:r w:rsidR="000B14F2">
        <w:rPr>
          <w:rFonts w:ascii="Bliss 2 Light" w:hAnsi="Bliss 2 Light"/>
        </w:rPr>
        <w:t>,</w:t>
      </w:r>
      <w:r w:rsidRPr="0072163F">
        <w:rPr>
          <w:rFonts w:ascii="Bliss 2 Light" w:hAnsi="Bliss 2 Light"/>
        </w:rPr>
        <w:t xml:space="preserve"> advice and </w:t>
      </w:r>
      <w:proofErr w:type="gramStart"/>
      <w:r w:rsidRPr="0072163F">
        <w:rPr>
          <w:rFonts w:ascii="Bliss 2 Light" w:hAnsi="Bliss 2 Light"/>
        </w:rPr>
        <w:t>guidance;</w:t>
      </w:r>
      <w:proofErr w:type="gramEnd"/>
    </w:p>
    <w:p w14:paraId="1D3471FE" w14:textId="77777777" w:rsidR="00192FD3" w:rsidRPr="0072163F" w:rsidRDefault="00192FD3" w:rsidP="00192FD3">
      <w:pPr>
        <w:pStyle w:val="ListParagraph"/>
        <w:numPr>
          <w:ilvl w:val="0"/>
          <w:numId w:val="9"/>
        </w:numPr>
        <w:ind w:left="709" w:hanging="283"/>
        <w:jc w:val="both"/>
        <w:rPr>
          <w:rFonts w:ascii="Bliss 2 Light" w:hAnsi="Bliss 2 Light"/>
        </w:rPr>
      </w:pPr>
      <w:r w:rsidRPr="0072163F">
        <w:rPr>
          <w:rFonts w:ascii="Bliss 2 Light" w:hAnsi="Bliss 2 Light"/>
        </w:rPr>
        <w:t>Recruit and match appropriate applicants, of the required volumes onto apprenticeship vacancies</w:t>
      </w:r>
      <w:r>
        <w:rPr>
          <w:rFonts w:ascii="Bliss 2 Light" w:hAnsi="Bliss 2 Light"/>
        </w:rPr>
        <w:t>;</w:t>
      </w:r>
    </w:p>
    <w:p w14:paraId="0005DC5E" w14:textId="5DECBDFF" w:rsidR="00192FD3" w:rsidRDefault="00192FD3" w:rsidP="00192FD3">
      <w:pPr>
        <w:pStyle w:val="ListParagraph"/>
        <w:numPr>
          <w:ilvl w:val="0"/>
          <w:numId w:val="9"/>
        </w:numPr>
        <w:autoSpaceDE w:val="0"/>
        <w:autoSpaceDN w:val="0"/>
        <w:adjustRightInd w:val="0"/>
        <w:ind w:left="709" w:hanging="283"/>
        <w:jc w:val="both"/>
        <w:rPr>
          <w:rFonts w:ascii="Bliss 2 Light" w:hAnsi="Bliss 2 Light" w:cs="Arial"/>
          <w:bCs/>
        </w:rPr>
      </w:pPr>
      <w:r w:rsidRPr="0072163F">
        <w:rPr>
          <w:rFonts w:ascii="Bliss 2 Light" w:hAnsi="Bliss 2 Light" w:cs="Arial"/>
          <w:bCs/>
        </w:rPr>
        <w:t xml:space="preserve">Recruit employed learners of the required volumes onto apprenticeship </w:t>
      </w:r>
      <w:proofErr w:type="gramStart"/>
      <w:r w:rsidRPr="0072163F">
        <w:rPr>
          <w:rFonts w:ascii="Bliss 2 Light" w:hAnsi="Bliss 2 Light" w:cs="Arial"/>
          <w:bCs/>
        </w:rPr>
        <w:t>programmes</w:t>
      </w:r>
      <w:r>
        <w:rPr>
          <w:rFonts w:ascii="Bliss 2 Light" w:hAnsi="Bliss 2 Light" w:cs="Arial"/>
          <w:bCs/>
        </w:rPr>
        <w:t>;</w:t>
      </w:r>
      <w:proofErr w:type="gramEnd"/>
      <w:r w:rsidRPr="0072163F">
        <w:rPr>
          <w:rFonts w:ascii="Bliss 2 Light" w:hAnsi="Bliss 2 Light" w:cs="Arial"/>
          <w:bCs/>
        </w:rPr>
        <w:t xml:space="preserve"> </w:t>
      </w:r>
    </w:p>
    <w:p w14:paraId="7BE3B35F" w14:textId="77777777" w:rsidR="00192FD3" w:rsidRPr="00CD509A" w:rsidRDefault="00192FD3" w:rsidP="00192FD3">
      <w:pPr>
        <w:numPr>
          <w:ilvl w:val="0"/>
          <w:numId w:val="9"/>
        </w:numPr>
        <w:ind w:left="709" w:hanging="283"/>
        <w:jc w:val="both"/>
      </w:pPr>
      <w:r>
        <w:t>Maintain</w:t>
      </w:r>
      <w:r w:rsidRPr="00562398">
        <w:t xml:space="preserve"> learner and employer records within </w:t>
      </w:r>
      <w:r>
        <w:t xml:space="preserve">manual and </w:t>
      </w:r>
      <w:r w:rsidRPr="00562398">
        <w:t>electronic management information system</w:t>
      </w:r>
      <w:r>
        <w:t>s</w:t>
      </w:r>
      <w:r w:rsidRPr="00562398">
        <w:t>, generating reports, data and statistics to support programme management and evaluation;</w:t>
      </w:r>
    </w:p>
    <w:p w14:paraId="696550AD" w14:textId="77777777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 w:cs="Arial"/>
          <w:bCs/>
          <w:lang w:val="en-US"/>
        </w:rPr>
        <w:t>Support the development and distribution of marketing materials to support employer engagement;</w:t>
      </w:r>
    </w:p>
    <w:p w14:paraId="6ED4ECB7" w14:textId="77777777" w:rsidR="00192FD3" w:rsidRPr="0072163F" w:rsidRDefault="00192FD3" w:rsidP="00192FD3">
      <w:pPr>
        <w:pStyle w:val="ListParagraph"/>
        <w:numPr>
          <w:ilvl w:val="0"/>
          <w:numId w:val="8"/>
        </w:numPr>
        <w:jc w:val="both"/>
        <w:rPr>
          <w:rFonts w:ascii="Bliss 2 Light" w:eastAsia="Calibri" w:hAnsi="Bliss 2 Light" w:cs="Calibri"/>
        </w:rPr>
      </w:pPr>
      <w:r w:rsidRPr="0072163F">
        <w:rPr>
          <w:rFonts w:ascii="Bliss 2 Light" w:eastAsia="Calibri" w:hAnsi="Bliss 2 Light" w:cs="Calibri"/>
        </w:rPr>
        <w:t xml:space="preserve">Attend events, (early morning, during the day and late evening), for young people, adults and employers to aid recruitment and awareness of the organisation; </w:t>
      </w:r>
    </w:p>
    <w:p w14:paraId="798A0996" w14:textId="7DD36ADD" w:rsidR="00192FD3" w:rsidRPr="0072163F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 w:rsidRPr="0072163F">
        <w:rPr>
          <w:rFonts w:ascii="Bliss 2 Light" w:hAnsi="Bliss 2 Light"/>
        </w:rPr>
        <w:t xml:space="preserve">Associate all learners to relevant work experience placements, ensuring the needs of learners and employers are met, for </w:t>
      </w:r>
      <w:r w:rsidR="00777201">
        <w:rPr>
          <w:rFonts w:ascii="Bliss 2 Light" w:hAnsi="Bliss 2 Light"/>
        </w:rPr>
        <w:t>pre-apprenticeship</w:t>
      </w:r>
      <w:r w:rsidRPr="0072163F">
        <w:rPr>
          <w:rFonts w:ascii="Bliss 2 Light" w:hAnsi="Bliss 2 Light"/>
        </w:rPr>
        <w:t xml:space="preserve"> programme</w:t>
      </w:r>
      <w:r w:rsidR="000D45C2">
        <w:rPr>
          <w:rFonts w:ascii="Bliss 2 Light" w:hAnsi="Bliss 2 Light"/>
        </w:rPr>
        <w:t>s</w:t>
      </w:r>
      <w:r w:rsidRPr="0072163F">
        <w:rPr>
          <w:rFonts w:ascii="Bliss 2 Light" w:hAnsi="Bliss 2 Light"/>
        </w:rPr>
        <w:t xml:space="preserve">, within required </w:t>
      </w:r>
      <w:proofErr w:type="gramStart"/>
      <w:r w:rsidRPr="0072163F">
        <w:rPr>
          <w:rFonts w:ascii="Bliss 2 Light" w:hAnsi="Bliss 2 Light"/>
        </w:rPr>
        <w:t>timeframes;</w:t>
      </w:r>
      <w:proofErr w:type="gramEnd"/>
    </w:p>
    <w:p w14:paraId="3F9EA8EB" w14:textId="77777777" w:rsidR="00192FD3" w:rsidRPr="00F26DE2" w:rsidRDefault="00192FD3" w:rsidP="00192FD3">
      <w:pPr>
        <w:pStyle w:val="BodyTextIndent"/>
        <w:numPr>
          <w:ilvl w:val="0"/>
          <w:numId w:val="9"/>
        </w:numPr>
        <w:ind w:left="709" w:hanging="283"/>
        <w:rPr>
          <w:rFonts w:ascii="Bliss 2 Light" w:hAnsi="Bliss 2 Light"/>
        </w:rPr>
      </w:pPr>
      <w:r>
        <w:rPr>
          <w:rFonts w:ascii="Bliss 2 Light" w:hAnsi="Bliss 2 Light"/>
        </w:rPr>
        <w:t xml:space="preserve">Liaise </w:t>
      </w:r>
      <w:r w:rsidRPr="00562398">
        <w:rPr>
          <w:rFonts w:ascii="Bliss 2 Light" w:hAnsi="Bliss 2 Light"/>
        </w:rPr>
        <w:t>with external partner organisations to support programme delivery and learner engagement, achievement and progression;</w:t>
      </w:r>
    </w:p>
    <w:p w14:paraId="44C308BA" w14:textId="77777777" w:rsidR="00192FD3" w:rsidRPr="00CD509A" w:rsidRDefault="00192FD3" w:rsidP="00192FD3">
      <w:pPr>
        <w:numPr>
          <w:ilvl w:val="0"/>
          <w:numId w:val="8"/>
        </w:numPr>
        <w:jc w:val="both"/>
        <w:rPr>
          <w:b/>
        </w:rPr>
      </w:pPr>
      <w:r w:rsidRPr="00C05063">
        <w:t>Deal with external queries, providing effective customer service;</w:t>
      </w:r>
    </w:p>
    <w:p w14:paraId="139BFD0D" w14:textId="77777777" w:rsidR="00192FD3" w:rsidRPr="00ED25BD" w:rsidRDefault="00192FD3" w:rsidP="00192FD3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lastRenderedPageBreak/>
        <w:t>Maintain up to date knowledge of relevant funding requirements;</w:t>
      </w:r>
    </w:p>
    <w:p w14:paraId="6247889A" w14:textId="77777777" w:rsidR="00192FD3" w:rsidRPr="00C05063" w:rsidRDefault="00192FD3" w:rsidP="00192FD3">
      <w:pPr>
        <w:numPr>
          <w:ilvl w:val="0"/>
          <w:numId w:val="13"/>
        </w:numPr>
        <w:jc w:val="both"/>
        <w:rPr>
          <w:b/>
        </w:rPr>
      </w:pPr>
      <w:r w:rsidRPr="00C05063">
        <w:t xml:space="preserve">Operate information technology effectively, including </w:t>
      </w:r>
      <w:r>
        <w:rPr>
          <w:i/>
        </w:rPr>
        <w:t>Microsoft Office</w:t>
      </w:r>
      <w:r w:rsidRPr="00C05063">
        <w:rPr>
          <w:i/>
        </w:rPr>
        <w:t>;</w:t>
      </w:r>
    </w:p>
    <w:p w14:paraId="6D507494" w14:textId="77777777" w:rsidR="00192FD3" w:rsidRPr="00C05063" w:rsidRDefault="00192FD3" w:rsidP="00192FD3">
      <w:pPr>
        <w:numPr>
          <w:ilvl w:val="0"/>
          <w:numId w:val="13"/>
        </w:numPr>
        <w:jc w:val="both"/>
        <w:rPr>
          <w:b/>
        </w:rPr>
      </w:pPr>
      <w:r>
        <w:t>Ensure that your correspondence from the organisation is of the required standard and tone.</w:t>
      </w:r>
    </w:p>
    <w:p w14:paraId="42953C8A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</w:p>
    <w:p w14:paraId="72404DD3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  <w:r w:rsidRPr="00C05063">
        <w:rPr>
          <w:rFonts w:cs="Arial"/>
          <w:bCs/>
          <w:lang w:val="en-US"/>
        </w:rPr>
        <w:t>The</w:t>
      </w:r>
      <w:r>
        <w:rPr>
          <w:rFonts w:cs="Arial"/>
          <w:bCs/>
          <w:lang w:val="en-US"/>
        </w:rPr>
        <w:t xml:space="preserve">se </w:t>
      </w:r>
      <w:r w:rsidRPr="00C05063">
        <w:rPr>
          <w:rFonts w:cs="Arial"/>
          <w:bCs/>
          <w:lang w:val="en-US"/>
        </w:rPr>
        <w:t xml:space="preserve">duties and responsibilities form the main part of this Job Description, however, the employer reserves the right to vary and/or change some or all of the above </w:t>
      </w:r>
      <w:r>
        <w:rPr>
          <w:rFonts w:cs="Arial"/>
          <w:bCs/>
          <w:lang w:val="en-US"/>
        </w:rPr>
        <w:t xml:space="preserve">to meet the needs of the </w:t>
      </w:r>
      <w:r w:rsidRPr="00757DBF">
        <w:rPr>
          <w:rFonts w:cs="Arial"/>
          <w:bCs/>
        </w:rPr>
        <w:t>organisation</w:t>
      </w:r>
      <w:r w:rsidRPr="00C05063">
        <w:rPr>
          <w:rFonts w:cs="Arial"/>
          <w:bCs/>
          <w:lang w:val="en-US"/>
        </w:rPr>
        <w:t>.</w:t>
      </w:r>
    </w:p>
    <w:p w14:paraId="27F693BC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  <w:r w:rsidRPr="00C05063">
        <w:rPr>
          <w:rFonts w:cs="Arial"/>
          <w:bCs/>
          <w:lang w:val="en-US"/>
        </w:rPr>
        <w:t>The post</w:t>
      </w:r>
      <w:r>
        <w:rPr>
          <w:rFonts w:cs="Arial"/>
          <w:bCs/>
          <w:lang w:val="en-US"/>
        </w:rPr>
        <w:t xml:space="preserve"> </w:t>
      </w:r>
      <w:r w:rsidRPr="00C05063">
        <w:rPr>
          <w:rFonts w:cs="Arial"/>
          <w:bCs/>
          <w:lang w:val="en-US"/>
        </w:rPr>
        <w:t>holder will</w:t>
      </w:r>
      <w:r>
        <w:rPr>
          <w:rFonts w:cs="Arial"/>
          <w:bCs/>
          <w:lang w:val="en-US"/>
        </w:rPr>
        <w:t>:</w:t>
      </w:r>
    </w:p>
    <w:p w14:paraId="398E6558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</w:p>
    <w:p w14:paraId="26D2B6D7" w14:textId="77777777" w:rsidR="00192FD3" w:rsidRDefault="00192FD3" w:rsidP="00192FD3">
      <w:pPr>
        <w:numPr>
          <w:ilvl w:val="0"/>
          <w:numId w:val="1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  <w:bCs/>
          <w:lang w:val="en-US"/>
        </w:rPr>
        <w:t>F</w:t>
      </w:r>
      <w:r w:rsidRPr="00C05063">
        <w:rPr>
          <w:rFonts w:cs="Arial"/>
          <w:bCs/>
          <w:lang w:val="en-US"/>
        </w:rPr>
        <w:t>ollow</w:t>
      </w:r>
      <w:r w:rsidRPr="00FF3D57">
        <w:rPr>
          <w:rFonts w:cs="Arial"/>
          <w:bCs/>
        </w:rPr>
        <w:t xml:space="preserve"> organisational</w:t>
      </w:r>
      <w:r>
        <w:rPr>
          <w:rFonts w:cs="Arial"/>
          <w:bCs/>
          <w:lang w:val="en-US"/>
        </w:rPr>
        <w:t xml:space="preserve"> Equality &amp; Diversity, </w:t>
      </w:r>
      <w:r w:rsidRPr="00C05063">
        <w:rPr>
          <w:rFonts w:cs="Arial"/>
          <w:bCs/>
          <w:lang w:val="en-US"/>
        </w:rPr>
        <w:t xml:space="preserve">Health &amp; Safety </w:t>
      </w:r>
      <w:r>
        <w:rPr>
          <w:rFonts w:cs="Arial"/>
          <w:bCs/>
          <w:lang w:val="en-US"/>
        </w:rPr>
        <w:t xml:space="preserve">and Safeguarding </w:t>
      </w:r>
      <w:r w:rsidRPr="00C05063">
        <w:rPr>
          <w:rFonts w:cs="Arial"/>
          <w:bCs/>
          <w:lang w:val="en-US"/>
        </w:rPr>
        <w:t>Policies</w:t>
      </w:r>
      <w:r>
        <w:rPr>
          <w:rFonts w:cs="Arial"/>
          <w:bCs/>
          <w:lang w:val="en-US"/>
        </w:rPr>
        <w:t xml:space="preserve"> and Procedures, adopting </w:t>
      </w:r>
      <w:r w:rsidRPr="00C05063">
        <w:rPr>
          <w:rFonts w:cs="Arial"/>
        </w:rPr>
        <w:t xml:space="preserve">a personal responsibility to ensure their own </w:t>
      </w:r>
      <w:r>
        <w:rPr>
          <w:rFonts w:cs="Arial"/>
        </w:rPr>
        <w:t>health and safety and that of their colleague’s and learners;</w:t>
      </w:r>
    </w:p>
    <w:p w14:paraId="7CBD0FB9" w14:textId="77777777" w:rsidR="00192FD3" w:rsidRDefault="00192FD3" w:rsidP="00192FD3">
      <w:pPr>
        <w:numPr>
          <w:ilvl w:val="0"/>
          <w:numId w:val="14"/>
        </w:numPr>
        <w:autoSpaceDE w:val="0"/>
        <w:autoSpaceDN w:val="0"/>
        <w:adjustRightInd w:val="0"/>
        <w:jc w:val="both"/>
      </w:pPr>
      <w:r>
        <w:t>Follow all organisational policies and procedures and contribute to their review and development;</w:t>
      </w:r>
    </w:p>
    <w:p w14:paraId="7C112031" w14:textId="77777777" w:rsidR="00192FD3" w:rsidRDefault="00192FD3" w:rsidP="00192FD3">
      <w:pPr>
        <w:numPr>
          <w:ilvl w:val="0"/>
          <w:numId w:val="14"/>
        </w:numPr>
        <w:autoSpaceDE w:val="0"/>
        <w:autoSpaceDN w:val="0"/>
        <w:adjustRightInd w:val="0"/>
        <w:jc w:val="both"/>
      </w:pPr>
      <w:r>
        <w:t>Correctly complete all required documentation, in line with organisational requirements to meet internal and external audit requirements;</w:t>
      </w:r>
    </w:p>
    <w:p w14:paraId="380CFEE6" w14:textId="77777777" w:rsidR="00192FD3" w:rsidRDefault="00192FD3" w:rsidP="00192FD3">
      <w:pPr>
        <w:numPr>
          <w:ilvl w:val="0"/>
          <w:numId w:val="14"/>
        </w:numPr>
        <w:autoSpaceDE w:val="0"/>
        <w:autoSpaceDN w:val="0"/>
        <w:adjustRightInd w:val="0"/>
        <w:jc w:val="both"/>
      </w:pPr>
      <w:r>
        <w:t xml:space="preserve">Be committed to </w:t>
      </w:r>
      <w:r>
        <w:rPr>
          <w:rFonts w:cs="Arial"/>
        </w:rPr>
        <w:t>their own personal development including, where appropriate, undertaking the required CPD to maintain professional status.</w:t>
      </w:r>
    </w:p>
    <w:p w14:paraId="659B8436" w14:textId="77777777" w:rsidR="00192FD3" w:rsidRPr="001646AC" w:rsidRDefault="00192FD3" w:rsidP="00192FD3">
      <w:pPr>
        <w:pStyle w:val="BodyTextIndent"/>
        <w:tabs>
          <w:tab w:val="center" w:pos="4153"/>
        </w:tabs>
        <w:ind w:left="0"/>
        <w:rPr>
          <w:rFonts w:ascii="Bliss 2 Light" w:hAnsi="Bliss 2 Light"/>
          <w:sz w:val="22"/>
          <w:szCs w:val="22"/>
        </w:rPr>
      </w:pPr>
    </w:p>
    <w:p w14:paraId="1A2BF079" w14:textId="77777777" w:rsidR="00192FD3" w:rsidRPr="00C05063" w:rsidRDefault="00192FD3" w:rsidP="00192FD3">
      <w:pPr>
        <w:pStyle w:val="BodyTextIndent"/>
        <w:tabs>
          <w:tab w:val="center" w:pos="4153"/>
        </w:tabs>
        <w:ind w:left="0"/>
        <w:rPr>
          <w:rFonts w:ascii="Bliss 2 Light" w:hAnsi="Bliss 2 Light"/>
          <w:b/>
          <w:sz w:val="28"/>
          <w:szCs w:val="28"/>
        </w:rPr>
      </w:pPr>
      <w:r w:rsidRPr="00C05063">
        <w:rPr>
          <w:rFonts w:ascii="Bliss 2 Light" w:hAnsi="Bliss 2 Light"/>
          <w:b/>
          <w:sz w:val="28"/>
          <w:szCs w:val="28"/>
        </w:rPr>
        <w:t xml:space="preserve">Key Objectives: </w:t>
      </w:r>
    </w:p>
    <w:p w14:paraId="22B5182B" w14:textId="77777777" w:rsidR="00192FD3" w:rsidRPr="00C05063" w:rsidRDefault="00192FD3" w:rsidP="00192FD3">
      <w:pPr>
        <w:pStyle w:val="BodyTextIndent"/>
        <w:tabs>
          <w:tab w:val="center" w:pos="4153"/>
        </w:tabs>
        <w:ind w:left="0"/>
        <w:rPr>
          <w:rFonts w:ascii="Bliss 2 Light" w:hAnsi="Bliss 2 Light"/>
          <w:sz w:val="20"/>
          <w:szCs w:val="20"/>
        </w:rPr>
      </w:pPr>
    </w:p>
    <w:p w14:paraId="186CE4AB" w14:textId="77777777" w:rsidR="00192FD3" w:rsidRPr="004B5EA4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</w:pPr>
      <w:r>
        <w:rPr>
          <w:rFonts w:cs="Arial"/>
        </w:rPr>
        <w:t xml:space="preserve">Recruitment of target number of learners to apprenticeship and pre-apprenticeship </w:t>
      </w:r>
      <w:r w:rsidRPr="004B5EA4">
        <w:rPr>
          <w:rFonts w:cs="Arial"/>
        </w:rPr>
        <w:t xml:space="preserve">programmes to ensure contract and funding opportunities are maximised; </w:t>
      </w:r>
    </w:p>
    <w:p w14:paraId="248D2CB2" w14:textId="77777777" w:rsidR="00192FD3" w:rsidRPr="003D1BD9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</w:pPr>
      <w:r>
        <w:rPr>
          <w:rFonts w:cs="Arial"/>
        </w:rPr>
        <w:t>Engagement with employers to ensure sufficient work experience placements are generated and learners are correctly placed for the pre-apprenticeship programme, within required timeframes;</w:t>
      </w:r>
    </w:p>
    <w:p w14:paraId="56F86175" w14:textId="77777777" w:rsidR="00192FD3" w:rsidRPr="008F14E1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</w:pPr>
      <w:r>
        <w:rPr>
          <w:rFonts w:cs="Arial"/>
        </w:rPr>
        <w:t>Engagement with employers to develop opportunities for their existing staff to apprenticeships, and recruitment of new apprenticeship vacancies;</w:t>
      </w:r>
    </w:p>
    <w:p w14:paraId="11BFB992" w14:textId="77777777" w:rsidR="00192FD3" w:rsidRPr="00C0506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</w:pPr>
      <w:r>
        <w:t>Achievement of targets in relation to learner starts on programme;</w:t>
      </w:r>
    </w:p>
    <w:p w14:paraId="033ED761" w14:textId="77777777" w:rsidR="00192FD3" w:rsidRPr="001646AC" w:rsidRDefault="00192FD3" w:rsidP="00192FD3">
      <w:pPr>
        <w:pStyle w:val="BodyTextIndent"/>
        <w:tabs>
          <w:tab w:val="center" w:pos="4153"/>
        </w:tabs>
        <w:ind w:left="0"/>
        <w:rPr>
          <w:rFonts w:ascii="Bliss 2 Light" w:hAnsi="Bliss 2 Light"/>
          <w:sz w:val="22"/>
          <w:szCs w:val="22"/>
        </w:rPr>
      </w:pPr>
    </w:p>
    <w:p w14:paraId="1CD966B4" w14:textId="77777777" w:rsidR="00192FD3" w:rsidRPr="00C05063" w:rsidRDefault="00192FD3" w:rsidP="00192FD3">
      <w:pPr>
        <w:autoSpaceDE w:val="0"/>
        <w:autoSpaceDN w:val="0"/>
        <w:adjustRightInd w:val="0"/>
        <w:rPr>
          <w:rFonts w:cs="Arial"/>
          <w:b/>
          <w:bCs/>
          <w:sz w:val="28"/>
        </w:rPr>
      </w:pPr>
      <w:r w:rsidRPr="00C05063">
        <w:rPr>
          <w:rFonts w:cs="Arial"/>
          <w:b/>
          <w:bCs/>
          <w:sz w:val="28"/>
        </w:rPr>
        <w:t>Person Profile:</w:t>
      </w:r>
    </w:p>
    <w:p w14:paraId="5B45BF4A" w14:textId="77777777" w:rsidR="00192FD3" w:rsidRPr="00C05063" w:rsidRDefault="00192FD3" w:rsidP="00192FD3">
      <w:pPr>
        <w:autoSpaceDE w:val="0"/>
        <w:autoSpaceDN w:val="0"/>
        <w:adjustRightInd w:val="0"/>
        <w:rPr>
          <w:rFonts w:cs="Arial"/>
          <w:b/>
          <w:bCs/>
          <w:sz w:val="20"/>
          <w:szCs w:val="20"/>
        </w:rPr>
      </w:pPr>
    </w:p>
    <w:p w14:paraId="1DC857B2" w14:textId="77777777" w:rsidR="00192FD3" w:rsidRPr="00C05063" w:rsidRDefault="00192FD3" w:rsidP="00192FD3">
      <w:pPr>
        <w:autoSpaceDE w:val="0"/>
        <w:autoSpaceDN w:val="0"/>
        <w:adjustRightInd w:val="0"/>
        <w:rPr>
          <w:rFonts w:cs="Arial"/>
          <w:b/>
          <w:bCs/>
        </w:rPr>
      </w:pPr>
      <w:r w:rsidRPr="00C05063">
        <w:rPr>
          <w:rFonts w:cs="Arial"/>
          <w:b/>
          <w:bCs/>
        </w:rPr>
        <w:t>Qualifications</w:t>
      </w:r>
    </w:p>
    <w:p w14:paraId="29D90B07" w14:textId="77777777" w:rsidR="00192FD3" w:rsidRPr="001646AC" w:rsidRDefault="00192FD3" w:rsidP="00192FD3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0688CA56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Level 4 Information Advice and Guidance qualification, or willing to work towards;</w:t>
      </w:r>
    </w:p>
    <w:p w14:paraId="48C700F6" w14:textId="77777777" w:rsidR="00192FD3" w:rsidRDefault="00192FD3" w:rsidP="00192FD3">
      <w:p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GCSE English Grade C, GCSE Maths Grade C</w:t>
      </w:r>
      <w:r w:rsidRPr="00C05063">
        <w:rPr>
          <w:rFonts w:cs="Arial"/>
        </w:rPr>
        <w:t xml:space="preserve"> or equiva</w:t>
      </w:r>
      <w:r>
        <w:rPr>
          <w:rFonts w:cs="Arial"/>
        </w:rPr>
        <w:t xml:space="preserve">lent qualifications.   </w:t>
      </w:r>
    </w:p>
    <w:p w14:paraId="157CAE4B" w14:textId="77777777" w:rsidR="00192FD3" w:rsidRPr="00C05063" w:rsidRDefault="00192FD3" w:rsidP="00192FD3">
      <w:pPr>
        <w:autoSpaceDE w:val="0"/>
        <w:autoSpaceDN w:val="0"/>
        <w:adjustRightInd w:val="0"/>
        <w:jc w:val="both"/>
        <w:rPr>
          <w:rFonts w:cs="Arial"/>
          <w:b/>
          <w:bCs/>
          <w:sz w:val="20"/>
          <w:szCs w:val="20"/>
        </w:rPr>
      </w:pPr>
    </w:p>
    <w:p w14:paraId="6B372D50" w14:textId="77777777" w:rsidR="00192FD3" w:rsidRDefault="00192FD3" w:rsidP="00192FD3">
      <w:pPr>
        <w:autoSpaceDE w:val="0"/>
        <w:autoSpaceDN w:val="0"/>
        <w:adjustRightInd w:val="0"/>
        <w:rPr>
          <w:rFonts w:cs="Arial"/>
          <w:b/>
          <w:bCs/>
        </w:rPr>
      </w:pPr>
      <w:r w:rsidRPr="00C05063">
        <w:rPr>
          <w:rFonts w:cs="Arial"/>
          <w:b/>
          <w:bCs/>
        </w:rPr>
        <w:t>Experience, Knowledge and Skills</w:t>
      </w:r>
    </w:p>
    <w:p w14:paraId="3ED24D80" w14:textId="77777777" w:rsidR="00192FD3" w:rsidRPr="00C05063" w:rsidRDefault="00192FD3" w:rsidP="00192FD3">
      <w:pPr>
        <w:autoSpaceDE w:val="0"/>
        <w:autoSpaceDN w:val="0"/>
        <w:adjustRightInd w:val="0"/>
        <w:rPr>
          <w:rFonts w:cs="Arial"/>
          <w:b/>
          <w:bCs/>
        </w:rPr>
      </w:pPr>
    </w:p>
    <w:p w14:paraId="24F3EFA8" w14:textId="77777777" w:rsidR="00192FD3" w:rsidRPr="00F95A77" w:rsidRDefault="00192FD3" w:rsidP="00192FD3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Bliss 2 Light" w:hAnsi="Bliss 2 Light" w:cs="Arial"/>
          <w:bCs/>
        </w:rPr>
      </w:pPr>
      <w:r w:rsidRPr="00F95A77">
        <w:rPr>
          <w:rFonts w:ascii="Bliss 2 Light" w:hAnsi="Bliss 2 Light" w:cs="Arial"/>
          <w:bCs/>
        </w:rPr>
        <w:t xml:space="preserve">Experience of sales, ideally within a </w:t>
      </w:r>
      <w:r>
        <w:rPr>
          <w:rFonts w:ascii="Bliss 2 Light" w:hAnsi="Bliss 2 Light" w:cs="Arial"/>
          <w:bCs/>
        </w:rPr>
        <w:t xml:space="preserve">retail or </w:t>
      </w:r>
      <w:r w:rsidRPr="00F95A77">
        <w:rPr>
          <w:rFonts w:ascii="Bliss 2 Light" w:hAnsi="Bliss 2 Light" w:cs="Arial"/>
          <w:bCs/>
        </w:rPr>
        <w:t>B2B environment;</w:t>
      </w:r>
    </w:p>
    <w:p w14:paraId="3D3DD6CC" w14:textId="77777777" w:rsidR="00192FD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of effective engagement with employers and learners;</w:t>
      </w:r>
    </w:p>
    <w:p w14:paraId="086636FD" w14:textId="77777777" w:rsidR="00192FD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of successfully achieving targets, together with the a</w:t>
      </w:r>
      <w:r w:rsidRPr="00ED25BD">
        <w:rPr>
          <w:rFonts w:cs="Arial"/>
        </w:rPr>
        <w:t>bility to prioritise workload, meet deadlines</w:t>
      </w:r>
      <w:r>
        <w:rPr>
          <w:rFonts w:cs="Arial"/>
        </w:rPr>
        <w:t xml:space="preserve">, </w:t>
      </w:r>
      <w:r w:rsidRPr="00AF5BDB">
        <w:rPr>
          <w:rFonts w:cs="Arial"/>
          <w:lang w:val="en-US"/>
        </w:rPr>
        <w:t xml:space="preserve">take responsibility, use initiative and </w:t>
      </w:r>
      <w:r w:rsidRPr="00AF5BDB">
        <w:rPr>
          <w:rFonts w:cs="Arial"/>
        </w:rPr>
        <w:t>be proactive</w:t>
      </w:r>
      <w:r w:rsidRPr="00ED25BD">
        <w:rPr>
          <w:rFonts w:cs="Arial"/>
        </w:rPr>
        <w:t>, incorporating flexibility when required</w:t>
      </w:r>
      <w:r>
        <w:rPr>
          <w:rFonts w:cs="Arial"/>
        </w:rPr>
        <w:t>;</w:t>
      </w:r>
    </w:p>
    <w:p w14:paraId="54584A72" w14:textId="77777777" w:rsidR="00192FD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lang w:val="en-US"/>
        </w:rPr>
      </w:pPr>
      <w:r w:rsidRPr="00ED25BD">
        <w:rPr>
          <w:rFonts w:cs="Arial"/>
          <w:lang w:val="en-US"/>
        </w:rPr>
        <w:t>Excellent literacy and numeracy skills</w:t>
      </w:r>
      <w:r>
        <w:rPr>
          <w:rFonts w:cs="Arial"/>
          <w:lang w:val="en-US"/>
        </w:rPr>
        <w:t>;</w:t>
      </w:r>
    </w:p>
    <w:p w14:paraId="5A2CDCA4" w14:textId="77777777" w:rsidR="00192FD3" w:rsidRPr="00C6267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C05063">
        <w:rPr>
          <w:rFonts w:cs="Arial"/>
        </w:rPr>
        <w:t>Excellent oral and written communication skills, to produce internal and external reports</w:t>
      </w:r>
      <w:r>
        <w:rPr>
          <w:rFonts w:cs="Arial"/>
        </w:rPr>
        <w:t>;</w:t>
      </w:r>
    </w:p>
    <w:p w14:paraId="061968A2" w14:textId="77777777" w:rsidR="00192FD3" w:rsidRPr="00C0506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</w:rPr>
      </w:pPr>
      <w:r w:rsidRPr="00C05063">
        <w:rPr>
          <w:rFonts w:cs="Arial"/>
        </w:rPr>
        <w:lastRenderedPageBreak/>
        <w:t>Excellent organisational skills</w:t>
      </w:r>
      <w:r>
        <w:rPr>
          <w:rFonts w:cs="Arial"/>
        </w:rPr>
        <w:t>;</w:t>
      </w:r>
    </w:p>
    <w:p w14:paraId="17CFB54B" w14:textId="77777777" w:rsidR="00192FD3" w:rsidRPr="00C62673" w:rsidRDefault="00192FD3" w:rsidP="00192FD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bCs/>
        </w:rPr>
      </w:pPr>
      <w:r w:rsidRPr="00C62673">
        <w:rPr>
          <w:rFonts w:cs="Arial"/>
          <w:bCs/>
        </w:rPr>
        <w:t xml:space="preserve">Excellent presentation skills, </w:t>
      </w:r>
      <w:r>
        <w:rPr>
          <w:rFonts w:cs="Arial"/>
          <w:bCs/>
        </w:rPr>
        <w:t>including use of PowerPoint;</w:t>
      </w:r>
    </w:p>
    <w:p w14:paraId="166AB8B1" w14:textId="77777777" w:rsidR="00192FD3" w:rsidRPr="001646AC" w:rsidRDefault="00192FD3" w:rsidP="00192FD3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2F59DB">
        <w:rPr>
          <w:rFonts w:cs="Arial"/>
          <w:lang w:val="en-US"/>
        </w:rPr>
        <w:t xml:space="preserve">Knowledge of information technology, including </w:t>
      </w:r>
      <w:r w:rsidRPr="002F59DB">
        <w:rPr>
          <w:rFonts w:cs="Arial"/>
          <w:i/>
          <w:lang w:val="en-US"/>
        </w:rPr>
        <w:t>Microsoft Office</w:t>
      </w:r>
      <w:r>
        <w:rPr>
          <w:rFonts w:cs="Arial"/>
          <w:i/>
          <w:lang w:val="en-US"/>
        </w:rPr>
        <w:t>;</w:t>
      </w:r>
    </w:p>
    <w:p w14:paraId="173C2BDB" w14:textId="77777777" w:rsidR="00192FD3" w:rsidRPr="001646AC" w:rsidRDefault="00192FD3" w:rsidP="00192FD3">
      <w:pPr>
        <w:pStyle w:val="ListParagraph"/>
        <w:numPr>
          <w:ilvl w:val="0"/>
          <w:numId w:val="12"/>
        </w:numPr>
        <w:tabs>
          <w:tab w:val="clear" w:pos="720"/>
        </w:tabs>
        <w:autoSpaceDE w:val="0"/>
        <w:autoSpaceDN w:val="0"/>
        <w:adjustRightInd w:val="0"/>
        <w:ind w:left="426" w:hanging="76"/>
        <w:jc w:val="both"/>
        <w:rPr>
          <w:rFonts w:ascii="Bliss 2 Light" w:hAnsi="Bliss 2 Light" w:cs="Arial"/>
          <w:b/>
          <w:bCs/>
        </w:rPr>
      </w:pPr>
      <w:r w:rsidRPr="001646AC">
        <w:rPr>
          <w:rFonts w:ascii="Bliss 2 Light" w:hAnsi="Bliss 2 Light" w:cs="Arial"/>
          <w:bCs/>
        </w:rPr>
        <w:t>Full Driving Licence and use of own vehicle essential;</w:t>
      </w:r>
    </w:p>
    <w:p w14:paraId="4B3D9996" w14:textId="3413F0E2" w:rsidR="003D6D01" w:rsidRDefault="003D6D01" w:rsidP="00192FD3"/>
    <w:sectPr w:rsidR="003D6D01" w:rsidSect="0052072E">
      <w:footerReference w:type="default" r:id="rId12"/>
      <w:pgSz w:w="11906" w:h="16838" w:code="9"/>
      <w:pgMar w:top="1361" w:right="1134" w:bottom="90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1441B" w14:textId="77777777" w:rsidR="00A52DED" w:rsidRDefault="00A52DED" w:rsidP="00704E2A">
      <w:r>
        <w:separator/>
      </w:r>
    </w:p>
  </w:endnote>
  <w:endnote w:type="continuationSeparator" w:id="0">
    <w:p w14:paraId="28DEFC51" w14:textId="77777777" w:rsidR="00A52DED" w:rsidRDefault="00A52DED" w:rsidP="00704E2A">
      <w:r>
        <w:continuationSeparator/>
      </w:r>
    </w:p>
  </w:endnote>
  <w:endnote w:type="continuationNotice" w:id="1">
    <w:p w14:paraId="62323A62" w14:textId="77777777" w:rsidR="00A52DED" w:rsidRDefault="00A52D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liss 2 Light">
    <w:altName w:val="Bliss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5F77D" w14:textId="5C0A5761" w:rsidR="00704E2A" w:rsidRDefault="00704E2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14E08DD" wp14:editId="5DAD0391">
              <wp:simplePos x="0" y="0"/>
              <wp:positionH relativeFrom="page">
                <wp:posOffset>19611</wp:posOffset>
              </wp:positionH>
              <wp:positionV relativeFrom="page">
                <wp:posOffset>10177927</wp:posOffset>
              </wp:positionV>
              <wp:extent cx="7534529" cy="543433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4529" cy="543433"/>
                      </a:xfrm>
                      <a:prstGeom prst="rect">
                        <a:avLst/>
                      </a:prstGeom>
                      <a:solidFill>
                        <a:srgbClr val="50505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279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9214"/>
                            <w:gridCol w:w="1559"/>
                          </w:tblGrid>
                          <w:tr w:rsidR="003D6D01" w:rsidRPr="003D6D01" w14:paraId="40D2D897" w14:textId="77777777" w:rsidTr="003D6D01">
                            <w:tc>
                              <w:tcPr>
                                <w:tcW w:w="9214" w:type="dxa"/>
                              </w:tcPr>
                              <w:p w14:paraId="58314FD6" w14:textId="72C99C73" w:rsidR="00704E2A" w:rsidRPr="003D6D01" w:rsidRDefault="00704E2A" w:rsidP="00704E2A">
                                <w:pP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hared Drive\Organisational\Documents\Standard Documents\</w:t>
                                </w:r>
                                <w:r w:rsidR="006A512D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Apprenticeship Engagement</w:t>
                                </w:r>
                                <w:r w:rsidR="003F02F1" w:rsidRPr="003F02F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Co-ordinator Job Description 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\V</w:t>
                                </w:r>
                                <w:r w:rsidR="0048693D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6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\</w:t>
                                </w:r>
                                <w:r w:rsidR="005B7AB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0</w:t>
                                </w:r>
                                <w:r w:rsidR="00E45D5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="005B7AB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0</w:t>
                                </w:r>
                                <w:r w:rsidR="00E45D5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4</w:t>
                                </w:r>
                                <w:r w:rsidR="005B7AB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="00E45D56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6</w:t>
                                </w:r>
                              </w:p>
                            </w:tc>
                            <w:tc>
                              <w:tcPr>
                                <w:tcW w:w="1559" w:type="dxa"/>
                              </w:tcPr>
                              <w:p w14:paraId="76D0BC40" w14:textId="79CCE460" w:rsidR="00704E2A" w:rsidRPr="003D6D01" w:rsidRDefault="00704E2A" w:rsidP="00704E2A">
                                <w:pPr>
                                  <w:jc w:val="right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Page 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instrText xml:space="preserve"> PAGE  \* Arabic  \* MERGEFORMAT </w:instrTex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3D6D01">
                                  <w:rPr>
                                    <w:noProof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of 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instrText xml:space="preserve"> NUMPAGES  \* Arabic  \* MERGEFORMAT </w:instrTex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3D6D01">
                                  <w:rPr>
                                    <w:noProof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Pr="003D6D01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9A5B5E9" w14:textId="64BCEA3B" w:rsidR="00704E2A" w:rsidRDefault="00704E2A" w:rsidP="00704E2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4E08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.55pt;margin-top:801.4pt;width:593.25pt;height:4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" fillcolor="#505050" stroked="f">
              <v:textbox>
                <w:txbxContent>
                  <w:tbl>
                    <w:tblPr>
                      <w:tblStyle w:val="TableGrid"/>
                      <w:tblW w:w="0" w:type="auto"/>
                      <w:tblInd w:w="279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9214"/>
                      <w:gridCol w:w="1559"/>
                    </w:tblGrid>
                    <w:tr w:rsidR="003D6D01" w:rsidRPr="003D6D01" w14:paraId="40D2D897" w14:textId="77777777" w:rsidTr="003D6D01">
                      <w:tc>
                        <w:tcPr>
                          <w:tcW w:w="9214" w:type="dxa"/>
                        </w:tcPr>
                        <w:p w14:paraId="58314FD6" w14:textId="72C99C73" w:rsidR="00704E2A" w:rsidRPr="003D6D01" w:rsidRDefault="00704E2A" w:rsidP="00704E2A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hared Drive\Organisational\Documents\Standard Documents\</w:t>
                          </w:r>
                          <w:r w:rsidR="006A512D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Apprenticeship Engagement</w:t>
                          </w:r>
                          <w:r w:rsidR="003F02F1" w:rsidRPr="003F02F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Co-ordinator Job Description 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\V</w:t>
                          </w:r>
                          <w:r w:rsidR="0048693D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6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\</w:t>
                          </w:r>
                          <w:r w:rsidR="005B7AB4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0</w:t>
                          </w:r>
                          <w:r w:rsidR="00E45D5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1</w:t>
                          </w:r>
                          <w:r w:rsidR="005B7AB4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0</w:t>
                          </w:r>
                          <w:r w:rsidR="00E45D5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4</w:t>
                          </w:r>
                          <w:r w:rsidR="005B7AB4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</w:t>
                          </w:r>
                          <w:r w:rsidR="00E45D56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6</w:t>
                          </w:r>
                        </w:p>
                      </w:tc>
                      <w:tc>
                        <w:tcPr>
                          <w:tcW w:w="1559" w:type="dxa"/>
                        </w:tcPr>
                        <w:p w14:paraId="76D0BC40" w14:textId="79CCE460" w:rsidR="00704E2A" w:rsidRPr="003D6D01" w:rsidRDefault="00704E2A" w:rsidP="00704E2A">
                          <w:pPr>
                            <w:jc w:val="right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Page 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3D6D01">
                            <w:rPr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1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of 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3D6D01">
                            <w:rPr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2</w:t>
                          </w:r>
                          <w:r w:rsidRPr="003D6D0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9A5B5E9" w14:textId="64BCEA3B" w:rsidR="00704E2A" w:rsidRDefault="00704E2A" w:rsidP="00704E2A"/>
                </w:txbxContent>
              </v:textbox>
              <w10:wrap type="square" anchorx="page" anchory="page"/>
            </v:shape>
          </w:pict>
        </mc:Fallback>
      </mc:AlternateContent>
    </w:r>
  </w:p>
  <w:p w14:paraId="01532328" w14:textId="7367468C" w:rsidR="00704E2A" w:rsidRDefault="00704E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507081" w14:textId="77777777" w:rsidR="00A52DED" w:rsidRDefault="00A52DED" w:rsidP="00704E2A">
      <w:r>
        <w:separator/>
      </w:r>
    </w:p>
  </w:footnote>
  <w:footnote w:type="continuationSeparator" w:id="0">
    <w:p w14:paraId="42430214" w14:textId="77777777" w:rsidR="00A52DED" w:rsidRDefault="00A52DED" w:rsidP="00704E2A">
      <w:r>
        <w:continuationSeparator/>
      </w:r>
    </w:p>
  </w:footnote>
  <w:footnote w:type="continuationNotice" w:id="1">
    <w:p w14:paraId="45677844" w14:textId="77777777" w:rsidR="00A52DED" w:rsidRDefault="00A52DE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53AB9"/>
    <w:multiLevelType w:val="hybridMultilevel"/>
    <w:tmpl w:val="DC924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C6CA9"/>
    <w:multiLevelType w:val="hybridMultilevel"/>
    <w:tmpl w:val="D8FCF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70AC36">
      <w:numFmt w:val="bullet"/>
      <w:lvlText w:val="•"/>
      <w:lvlJc w:val="left"/>
      <w:pPr>
        <w:ind w:left="1440" w:hanging="360"/>
      </w:pPr>
      <w:rPr>
        <w:rFonts w:ascii="Bliss 2 Light" w:eastAsiaTheme="minorHAnsi" w:hAnsi="Bliss 2 Light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7324F"/>
    <w:multiLevelType w:val="hybridMultilevel"/>
    <w:tmpl w:val="5A8035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61763"/>
    <w:multiLevelType w:val="hybridMultilevel"/>
    <w:tmpl w:val="A7980E16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FA426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12052"/>
    <w:multiLevelType w:val="hybridMultilevel"/>
    <w:tmpl w:val="1E922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1725C"/>
    <w:multiLevelType w:val="hybridMultilevel"/>
    <w:tmpl w:val="A7144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E7DD6"/>
    <w:multiLevelType w:val="hybridMultilevel"/>
    <w:tmpl w:val="296EEB5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F48638A"/>
    <w:multiLevelType w:val="hybridMultilevel"/>
    <w:tmpl w:val="ED6E3DC4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75193"/>
    <w:multiLevelType w:val="hybridMultilevel"/>
    <w:tmpl w:val="79AAC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051AA0"/>
    <w:multiLevelType w:val="hybridMultilevel"/>
    <w:tmpl w:val="83F248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37EDD"/>
    <w:multiLevelType w:val="hybridMultilevel"/>
    <w:tmpl w:val="4CAC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A24B1A"/>
    <w:multiLevelType w:val="hybridMultilevel"/>
    <w:tmpl w:val="BF9C4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1DC4"/>
    <w:multiLevelType w:val="hybridMultilevel"/>
    <w:tmpl w:val="5DCA7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760EC"/>
    <w:multiLevelType w:val="hybridMultilevel"/>
    <w:tmpl w:val="FDC87916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54066691">
    <w:abstractNumId w:val="7"/>
  </w:num>
  <w:num w:numId="2" w16cid:durableId="1111320017">
    <w:abstractNumId w:val="4"/>
  </w:num>
  <w:num w:numId="3" w16cid:durableId="1347250216">
    <w:abstractNumId w:val="12"/>
  </w:num>
  <w:num w:numId="4" w16cid:durableId="496575784">
    <w:abstractNumId w:val="11"/>
  </w:num>
  <w:num w:numId="5" w16cid:durableId="890383735">
    <w:abstractNumId w:val="0"/>
  </w:num>
  <w:num w:numId="6" w16cid:durableId="1586106701">
    <w:abstractNumId w:val="5"/>
  </w:num>
  <w:num w:numId="7" w16cid:durableId="646394799">
    <w:abstractNumId w:val="8"/>
  </w:num>
  <w:num w:numId="8" w16cid:durableId="452602295">
    <w:abstractNumId w:val="9"/>
  </w:num>
  <w:num w:numId="9" w16cid:durableId="86771302">
    <w:abstractNumId w:val="6"/>
  </w:num>
  <w:num w:numId="10" w16cid:durableId="2009865060">
    <w:abstractNumId w:val="1"/>
  </w:num>
  <w:num w:numId="11" w16cid:durableId="2124110319">
    <w:abstractNumId w:val="3"/>
  </w:num>
  <w:num w:numId="12" w16cid:durableId="1785690584">
    <w:abstractNumId w:val="13"/>
  </w:num>
  <w:num w:numId="13" w16cid:durableId="426270014">
    <w:abstractNumId w:val="2"/>
  </w:num>
  <w:num w:numId="14" w16cid:durableId="18156789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yJMzbCfMq8D7os7SE8eAJUbB2/6ArdySxCoj6Nt539z5iEvqBH73Qo9C+pnRnfyPVIguJKLnIcTNAx3wiZhgBQ==" w:salt="LmGqZPSb/NgFlKPpFekMc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tjQ0MLWwtDCzNDNQ0lEKTi0uzszPAykwqQUAFRlYyCwAAAA="/>
  </w:docVars>
  <w:rsids>
    <w:rsidRoot w:val="00704E2A"/>
    <w:rsid w:val="00004E0B"/>
    <w:rsid w:val="00022CB2"/>
    <w:rsid w:val="00052555"/>
    <w:rsid w:val="00072BB1"/>
    <w:rsid w:val="000749B8"/>
    <w:rsid w:val="00086CF5"/>
    <w:rsid w:val="000A7DEA"/>
    <w:rsid w:val="000B14F2"/>
    <w:rsid w:val="000D45C2"/>
    <w:rsid w:val="000E74E2"/>
    <w:rsid w:val="000F165F"/>
    <w:rsid w:val="0010494D"/>
    <w:rsid w:val="00123E33"/>
    <w:rsid w:val="00133600"/>
    <w:rsid w:val="00135BA2"/>
    <w:rsid w:val="0014604A"/>
    <w:rsid w:val="001518AA"/>
    <w:rsid w:val="00192FD3"/>
    <w:rsid w:val="0019346E"/>
    <w:rsid w:val="001A6B7C"/>
    <w:rsid w:val="001C623A"/>
    <w:rsid w:val="001D607C"/>
    <w:rsid w:val="001D6640"/>
    <w:rsid w:val="00217D86"/>
    <w:rsid w:val="0022670C"/>
    <w:rsid w:val="002414DC"/>
    <w:rsid w:val="00285435"/>
    <w:rsid w:val="00285D15"/>
    <w:rsid w:val="00287E94"/>
    <w:rsid w:val="002912CD"/>
    <w:rsid w:val="002A4416"/>
    <w:rsid w:val="002B5D4A"/>
    <w:rsid w:val="002D475E"/>
    <w:rsid w:val="00314AEE"/>
    <w:rsid w:val="00330955"/>
    <w:rsid w:val="0033428B"/>
    <w:rsid w:val="003851B0"/>
    <w:rsid w:val="00386548"/>
    <w:rsid w:val="003C35F3"/>
    <w:rsid w:val="003C74AA"/>
    <w:rsid w:val="003C7EE8"/>
    <w:rsid w:val="003D291E"/>
    <w:rsid w:val="003D6D01"/>
    <w:rsid w:val="003F02F1"/>
    <w:rsid w:val="00402159"/>
    <w:rsid w:val="00403B90"/>
    <w:rsid w:val="0042213A"/>
    <w:rsid w:val="0048693D"/>
    <w:rsid w:val="004B6676"/>
    <w:rsid w:val="004C11B8"/>
    <w:rsid w:val="004C4EBC"/>
    <w:rsid w:val="004D7860"/>
    <w:rsid w:val="00506852"/>
    <w:rsid w:val="005131F7"/>
    <w:rsid w:val="0052072E"/>
    <w:rsid w:val="0053419C"/>
    <w:rsid w:val="00544B96"/>
    <w:rsid w:val="005472BD"/>
    <w:rsid w:val="00547D47"/>
    <w:rsid w:val="0055139B"/>
    <w:rsid w:val="00560CF1"/>
    <w:rsid w:val="00565D30"/>
    <w:rsid w:val="005814C1"/>
    <w:rsid w:val="005B7AB4"/>
    <w:rsid w:val="005B7D69"/>
    <w:rsid w:val="005E0E4C"/>
    <w:rsid w:val="005F2ACF"/>
    <w:rsid w:val="006024B0"/>
    <w:rsid w:val="00605451"/>
    <w:rsid w:val="00632215"/>
    <w:rsid w:val="00634188"/>
    <w:rsid w:val="0063628F"/>
    <w:rsid w:val="006943F7"/>
    <w:rsid w:val="00697AA4"/>
    <w:rsid w:val="006A0941"/>
    <w:rsid w:val="006A512D"/>
    <w:rsid w:val="006A53F7"/>
    <w:rsid w:val="006E4FD6"/>
    <w:rsid w:val="006F56E2"/>
    <w:rsid w:val="00704E2A"/>
    <w:rsid w:val="00716E58"/>
    <w:rsid w:val="00737180"/>
    <w:rsid w:val="00773A51"/>
    <w:rsid w:val="00777201"/>
    <w:rsid w:val="007854B8"/>
    <w:rsid w:val="0079660B"/>
    <w:rsid w:val="00796A85"/>
    <w:rsid w:val="007A2B22"/>
    <w:rsid w:val="007B33E8"/>
    <w:rsid w:val="00802120"/>
    <w:rsid w:val="00821492"/>
    <w:rsid w:val="00832D55"/>
    <w:rsid w:val="0087474F"/>
    <w:rsid w:val="008B0586"/>
    <w:rsid w:val="008F11F3"/>
    <w:rsid w:val="00946B9D"/>
    <w:rsid w:val="00957434"/>
    <w:rsid w:val="0097235E"/>
    <w:rsid w:val="00975193"/>
    <w:rsid w:val="009C00E7"/>
    <w:rsid w:val="009C666C"/>
    <w:rsid w:val="009E2CE7"/>
    <w:rsid w:val="009F2B2D"/>
    <w:rsid w:val="009F5FCE"/>
    <w:rsid w:val="00A27B7F"/>
    <w:rsid w:val="00A3565E"/>
    <w:rsid w:val="00A507C7"/>
    <w:rsid w:val="00A52DED"/>
    <w:rsid w:val="00A87ABD"/>
    <w:rsid w:val="00AC01D6"/>
    <w:rsid w:val="00B13A51"/>
    <w:rsid w:val="00B231B5"/>
    <w:rsid w:val="00B53CBD"/>
    <w:rsid w:val="00B66A3A"/>
    <w:rsid w:val="00B70E42"/>
    <w:rsid w:val="00BA6FF3"/>
    <w:rsid w:val="00BB6255"/>
    <w:rsid w:val="00BD6B5B"/>
    <w:rsid w:val="00BD751B"/>
    <w:rsid w:val="00BE4674"/>
    <w:rsid w:val="00BE4EA5"/>
    <w:rsid w:val="00C34448"/>
    <w:rsid w:val="00C5718F"/>
    <w:rsid w:val="00C7783B"/>
    <w:rsid w:val="00C77CD7"/>
    <w:rsid w:val="00C954AD"/>
    <w:rsid w:val="00C97C51"/>
    <w:rsid w:val="00C97FF5"/>
    <w:rsid w:val="00CA03FC"/>
    <w:rsid w:val="00CD01C7"/>
    <w:rsid w:val="00D02845"/>
    <w:rsid w:val="00D14FCF"/>
    <w:rsid w:val="00D225BF"/>
    <w:rsid w:val="00D35B4D"/>
    <w:rsid w:val="00D369E4"/>
    <w:rsid w:val="00D4469C"/>
    <w:rsid w:val="00DB035C"/>
    <w:rsid w:val="00DC23F1"/>
    <w:rsid w:val="00DE22CF"/>
    <w:rsid w:val="00DF1EC1"/>
    <w:rsid w:val="00E1721B"/>
    <w:rsid w:val="00E22D59"/>
    <w:rsid w:val="00E27201"/>
    <w:rsid w:val="00E32A13"/>
    <w:rsid w:val="00E45D56"/>
    <w:rsid w:val="00E537F9"/>
    <w:rsid w:val="00E84C0B"/>
    <w:rsid w:val="00EC01F1"/>
    <w:rsid w:val="00F36458"/>
    <w:rsid w:val="00F576C7"/>
    <w:rsid w:val="00F8673E"/>
    <w:rsid w:val="00F95A77"/>
    <w:rsid w:val="00FA01E4"/>
    <w:rsid w:val="00FB75DB"/>
    <w:rsid w:val="00FF4622"/>
    <w:rsid w:val="00FF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BCD5B"/>
  <w15:chartTrackingRefBased/>
  <w15:docId w15:val="{F7898939-9D77-452D-B97D-B47A4C64D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Bliss 2 Light" w:eastAsiaTheme="minorHAnsi" w:hAnsi="Bliss 2 Light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E2A"/>
  </w:style>
  <w:style w:type="paragraph" w:styleId="Heading1">
    <w:name w:val="heading 1"/>
    <w:basedOn w:val="Normal"/>
    <w:next w:val="Normal"/>
    <w:link w:val="Heading1Char"/>
    <w:qFormat/>
    <w:rsid w:val="00BD751B"/>
    <w:pPr>
      <w:keepNext/>
      <w:outlineLvl w:val="0"/>
    </w:pPr>
    <w:rPr>
      <w:rFonts w:ascii="Arial" w:eastAsia="Times New Roman" w:hAnsi="Arial" w:cs="Times New Roman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4E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E2A"/>
  </w:style>
  <w:style w:type="paragraph" w:styleId="Footer">
    <w:name w:val="footer"/>
    <w:basedOn w:val="Normal"/>
    <w:link w:val="FooterChar"/>
    <w:uiPriority w:val="99"/>
    <w:unhideWhenUsed/>
    <w:rsid w:val="00704E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E2A"/>
  </w:style>
  <w:style w:type="table" w:styleId="TableGrid">
    <w:name w:val="Table Grid"/>
    <w:basedOn w:val="TableNormal"/>
    <w:uiPriority w:val="39"/>
    <w:rsid w:val="00704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TableText">
    <w:name w:val="O_TableText"/>
    <w:basedOn w:val="Normal"/>
    <w:qFormat/>
    <w:rsid w:val="00560CF1"/>
    <w:pPr>
      <w:spacing w:before="60" w:after="60"/>
    </w:pPr>
    <w:rPr>
      <w:rFonts w:ascii="Tahoma" w:eastAsia="Times New Roman" w:hAnsi="Tahoma" w:cs="Times New Roman"/>
      <w:bCs/>
      <w:sz w:val="22"/>
      <w:szCs w:val="22"/>
      <w:lang w:eastAsia="en-GB"/>
    </w:rPr>
  </w:style>
  <w:style w:type="character" w:customStyle="1" w:styleId="Heading1Char">
    <w:name w:val="Heading 1 Char"/>
    <w:basedOn w:val="DefaultParagraphFont"/>
    <w:link w:val="Heading1"/>
    <w:rsid w:val="00BD751B"/>
    <w:rPr>
      <w:rFonts w:ascii="Arial" w:eastAsia="Times New Roman" w:hAnsi="Arial" w:cs="Times New Roman"/>
      <w:b/>
      <w:bCs/>
      <w:sz w:val="32"/>
    </w:rPr>
  </w:style>
  <w:style w:type="paragraph" w:styleId="BodyTextIndent">
    <w:name w:val="Body Text Indent"/>
    <w:basedOn w:val="Normal"/>
    <w:link w:val="BodyTextIndentChar"/>
    <w:rsid w:val="00BD751B"/>
    <w:pPr>
      <w:ind w:left="2892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BD751B"/>
    <w:rPr>
      <w:rFonts w:ascii="Arial" w:eastAsia="Times New Roman" w:hAnsi="Arial" w:cs="Times New Roman"/>
    </w:rPr>
  </w:style>
  <w:style w:type="paragraph" w:styleId="ListParagraph">
    <w:name w:val="List Paragraph"/>
    <w:basedOn w:val="Normal"/>
    <w:uiPriority w:val="34"/>
    <w:qFormat/>
    <w:rsid w:val="00BD751B"/>
    <w:pPr>
      <w:ind w:left="720"/>
      <w:contextualSpacing/>
    </w:pPr>
    <w:rPr>
      <w:rFonts w:ascii="Arial" w:eastAsia="Times New Roman" w:hAnsi="Arial" w:cs="Times New Roman"/>
    </w:rPr>
  </w:style>
  <w:style w:type="paragraph" w:customStyle="1" w:styleId="Default">
    <w:name w:val="Default"/>
    <w:rsid w:val="00E27201"/>
    <w:pPr>
      <w:autoSpaceDE w:val="0"/>
      <w:autoSpaceDN w:val="0"/>
      <w:adjustRightInd w:val="0"/>
    </w:pPr>
    <w:rPr>
      <w:rFonts w:cs="Bliss 2 Ligh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1431A64E57B47B0EA52B292F321F5" ma:contentTypeVersion="19" ma:contentTypeDescription="Create a new document." ma:contentTypeScope="" ma:versionID="38d74f7c1623a9f074eb368b55b09201">
  <xsd:schema xmlns:xsd="http://www.w3.org/2001/XMLSchema" xmlns:xs="http://www.w3.org/2001/XMLSchema" xmlns:p="http://schemas.microsoft.com/office/2006/metadata/properties" xmlns:ns2="f18526a2-4c68-41e9-b147-fa58473a71c7" xmlns:ns3="ecddb82d-adaa-443c-a065-f584c759c1c0" targetNamespace="http://schemas.microsoft.com/office/2006/metadata/properties" ma:root="true" ma:fieldsID="9f5739aae11cf19e410030a94ca1ab5b" ns2:_="" ns3:_="">
    <xsd:import namespace="f18526a2-4c68-41e9-b147-fa58473a71c7"/>
    <xsd:import namespace="ecddb82d-adaa-443c-a065-f584c759c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26a2-4c68-41e9-b147-fa58473a71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b5b33c-0bc8-4ec4-be45-a446a5354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db82d-adaa-443c-a065-f584c759c1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5cef961-5497-4eca-90c4-f35760147e07}" ma:internalName="TaxCatchAll" ma:showField="CatchAllData" ma:web="ecddb82d-adaa-443c-a065-f584c759c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8526a2-4c68-41e9-b147-fa58473a71c7">
      <Terms xmlns="http://schemas.microsoft.com/office/infopath/2007/PartnerControls"/>
    </lcf76f155ced4ddcb4097134ff3c332f>
    <TaxCatchAll xmlns="ecddb82d-adaa-443c-a065-f584c759c1c0" xsi:nil="true"/>
  </documentManagement>
</p:properties>
</file>

<file path=customXml/itemProps1.xml><?xml version="1.0" encoding="utf-8"?>
<ds:datastoreItem xmlns:ds="http://schemas.openxmlformats.org/officeDocument/2006/customXml" ds:itemID="{3EDC97C7-9545-4928-A9A5-D15C68FA3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26a2-4c68-41e9-b147-fa58473a71c7"/>
    <ds:schemaRef ds:uri="ecddb82d-adaa-443c-a065-f584c759c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69CD4D-D2BA-4F56-9B9B-81027F28F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AD384F-D5C2-484D-B170-698CAF777860}">
  <ds:schemaRefs>
    <ds:schemaRef ds:uri="http://schemas.microsoft.com/office/2006/metadata/properties"/>
    <ds:schemaRef ds:uri="http://schemas.microsoft.com/office/infopath/2007/PartnerControls"/>
    <ds:schemaRef ds:uri="f18526a2-4c68-41e9-b147-fa58473a71c7"/>
    <ds:schemaRef ds:uri="ecddb82d-adaa-443c-a065-f584c759c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10</Words>
  <Characters>4069</Characters>
  <Application>Microsoft Office Word</Application>
  <DocSecurity>8</DocSecurity>
  <Lines>9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oe</dc:creator>
  <cp:keywords/>
  <dc:description/>
  <cp:lastModifiedBy>Paul Robinson</cp:lastModifiedBy>
  <cp:revision>8</cp:revision>
  <cp:lastPrinted>2026-01-06T17:39:00Z</cp:lastPrinted>
  <dcterms:created xsi:type="dcterms:W3CDTF">2026-04-01T13:40:00Z</dcterms:created>
  <dcterms:modified xsi:type="dcterms:W3CDTF">2026-04-0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1431A64E57B47B0EA52B292F321F5</vt:lpwstr>
  </property>
  <property fmtid="{D5CDD505-2E9C-101B-9397-08002B2CF9AE}" pid="3" name="MediaServiceImageTags">
    <vt:lpwstr/>
  </property>
  <property fmtid="{D5CDD505-2E9C-101B-9397-08002B2CF9AE}" pid="4" name="GrammarlyDocumentId">
    <vt:lpwstr>0400fb7bf1aa8690f335eaa1f450f14e6d35ec749dbce1f3288938ecef89e941</vt:lpwstr>
  </property>
</Properties>
</file>